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FD8DF" w14:textId="77777777" w:rsidR="00845912" w:rsidRPr="00A640DF" w:rsidRDefault="00845912" w:rsidP="00845912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28"/>
        </w:rPr>
      </w:pPr>
      <w:r w:rsidRPr="00A640DF">
        <w:rPr>
          <w:rFonts w:cstheme="minorHAnsi"/>
          <w:b/>
          <w:sz w:val="28"/>
        </w:rPr>
        <w:t>Week 1</w:t>
      </w:r>
    </w:p>
    <w:p w14:paraId="3D7FB12A" w14:textId="77777777" w:rsidR="00845912" w:rsidRDefault="00845912" w:rsidP="00845912"/>
    <w:p w14:paraId="66BC5D0A" w14:textId="6FF1CE5E" w:rsidR="00845912" w:rsidRPr="00A640DF" w:rsidRDefault="00845912" w:rsidP="00845912">
      <w:pPr>
        <w:rPr>
          <w:b/>
          <w:sz w:val="28"/>
        </w:rPr>
      </w:pPr>
      <w:r>
        <w:rPr>
          <w:b/>
          <w:sz w:val="28"/>
          <w:highlight w:val="yellow"/>
        </w:rPr>
        <w:t>Modern Data Ecosystem and role of Data Engineering</w:t>
      </w:r>
    </w:p>
    <w:p w14:paraId="3C1F6B0A" w14:textId="6A1A46B2" w:rsidR="00071483" w:rsidRDefault="00845912" w:rsidP="00845912">
      <w:r w:rsidRPr="00845912">
        <w:rPr>
          <w:noProof/>
        </w:rPr>
        <w:drawing>
          <wp:inline distT="0" distB="0" distL="0" distR="0" wp14:anchorId="3E4E7387" wp14:editId="29ACED59">
            <wp:extent cx="5943600" cy="3114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712ED" w14:textId="1F78FD8F" w:rsidR="00845912" w:rsidRDefault="00845912" w:rsidP="00845912">
      <w:r w:rsidRPr="00845912">
        <w:rPr>
          <w:noProof/>
        </w:rPr>
        <w:drawing>
          <wp:inline distT="0" distB="0" distL="0" distR="0" wp14:anchorId="2D6198C2" wp14:editId="5CD98FCC">
            <wp:extent cx="5943600" cy="3050540"/>
            <wp:effectExtent l="0" t="0" r="0" b="0"/>
            <wp:docPr id="331" name="Picture 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41835" w14:textId="18BDA492" w:rsidR="00845912" w:rsidRDefault="00845912" w:rsidP="00845912">
      <w:r w:rsidRPr="00845912">
        <w:rPr>
          <w:noProof/>
        </w:rPr>
        <w:lastRenderedPageBreak/>
        <w:drawing>
          <wp:inline distT="0" distB="0" distL="0" distR="0" wp14:anchorId="27511F39" wp14:editId="0C00E0D3">
            <wp:extent cx="5943600" cy="3714750"/>
            <wp:effectExtent l="0" t="0" r="0" b="0"/>
            <wp:docPr id="335" name="Picture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F2512" w14:textId="77777777" w:rsidR="00845912" w:rsidRDefault="00845912" w:rsidP="00845912"/>
    <w:p w14:paraId="25C11979" w14:textId="03300B04" w:rsidR="00845912" w:rsidRDefault="00A21D89" w:rsidP="00845912">
      <w:r w:rsidRPr="00A21D89">
        <w:rPr>
          <w:noProof/>
        </w:rPr>
        <w:drawing>
          <wp:inline distT="0" distB="0" distL="0" distR="0" wp14:anchorId="7CED92F0" wp14:editId="0F6DFE9F">
            <wp:extent cx="5943600" cy="3083560"/>
            <wp:effectExtent l="0" t="0" r="0" b="2540"/>
            <wp:docPr id="336" name="Picture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33E24" w14:textId="34E53EA0" w:rsidR="00A21D89" w:rsidRDefault="00A21D89" w:rsidP="00845912">
      <w:r w:rsidRPr="00A21D89">
        <w:rPr>
          <w:noProof/>
        </w:rPr>
        <w:lastRenderedPageBreak/>
        <w:drawing>
          <wp:inline distT="0" distB="0" distL="0" distR="0" wp14:anchorId="76FB1FF3" wp14:editId="08AECC6E">
            <wp:extent cx="5943600" cy="2614295"/>
            <wp:effectExtent l="0" t="0" r="0" b="0"/>
            <wp:docPr id="346" name="Picture 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04F79" w14:textId="77777777" w:rsidR="00A21D89" w:rsidRDefault="00A21D89" w:rsidP="00845912"/>
    <w:p w14:paraId="39837519" w14:textId="29E2ED59" w:rsidR="00A21D89" w:rsidRDefault="00A21D89" w:rsidP="00845912">
      <w:r w:rsidRPr="00A21D89">
        <w:rPr>
          <w:noProof/>
        </w:rPr>
        <w:drawing>
          <wp:inline distT="0" distB="0" distL="0" distR="0" wp14:anchorId="143FDC2A" wp14:editId="651D235F">
            <wp:extent cx="5943600" cy="2933065"/>
            <wp:effectExtent l="0" t="0" r="0" b="635"/>
            <wp:docPr id="348" name="Picture 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83026" w14:textId="378E6AC6" w:rsidR="00A21D89" w:rsidRDefault="00A21D89" w:rsidP="00845912">
      <w:r w:rsidRPr="00A21D89">
        <w:rPr>
          <w:noProof/>
        </w:rPr>
        <w:drawing>
          <wp:inline distT="0" distB="0" distL="0" distR="0" wp14:anchorId="5DB2B72D" wp14:editId="2B7B62EA">
            <wp:extent cx="5943600" cy="1108710"/>
            <wp:effectExtent l="0" t="0" r="0" b="0"/>
            <wp:docPr id="364" name="Picture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2F782" w14:textId="277629D4" w:rsidR="00A21D89" w:rsidRDefault="00A21D89" w:rsidP="00845912">
      <w:r w:rsidRPr="00A21D89">
        <w:rPr>
          <w:noProof/>
        </w:rPr>
        <w:lastRenderedPageBreak/>
        <w:drawing>
          <wp:inline distT="0" distB="0" distL="0" distR="0" wp14:anchorId="2F83C32A" wp14:editId="3E4CE83C">
            <wp:extent cx="5943600" cy="3081020"/>
            <wp:effectExtent l="0" t="0" r="0" b="5080"/>
            <wp:docPr id="375" name="Picture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F704C" w14:textId="5DFA8682" w:rsidR="00A21D89" w:rsidRDefault="00A21D89" w:rsidP="00845912">
      <w:r w:rsidRPr="00A21D89">
        <w:rPr>
          <w:noProof/>
        </w:rPr>
        <w:drawing>
          <wp:inline distT="0" distB="0" distL="0" distR="0" wp14:anchorId="50BA639B" wp14:editId="549FF52B">
            <wp:extent cx="5943600" cy="3798570"/>
            <wp:effectExtent l="0" t="0" r="0" b="0"/>
            <wp:docPr id="376" name="Picture 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7108D" w14:textId="07789843" w:rsidR="00A21D89" w:rsidRDefault="00A21D89" w:rsidP="00845912">
      <w:r w:rsidRPr="00A21D89">
        <w:rPr>
          <w:noProof/>
        </w:rPr>
        <w:lastRenderedPageBreak/>
        <w:drawing>
          <wp:inline distT="0" distB="0" distL="0" distR="0" wp14:anchorId="0095D0F3" wp14:editId="2877655E">
            <wp:extent cx="5943600" cy="2759710"/>
            <wp:effectExtent l="0" t="0" r="0" b="2540"/>
            <wp:docPr id="377" name="Picture 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5FAA6" w14:textId="74EC6224" w:rsidR="00A21D89" w:rsidRDefault="00A21D89" w:rsidP="00845912">
      <w:r w:rsidRPr="00A21D89">
        <w:rPr>
          <w:noProof/>
        </w:rPr>
        <w:drawing>
          <wp:inline distT="0" distB="0" distL="0" distR="0" wp14:anchorId="300A49EC" wp14:editId="47AA8CE7">
            <wp:extent cx="5943600" cy="3323590"/>
            <wp:effectExtent l="0" t="0" r="0" b="0"/>
            <wp:docPr id="378" name="Picture 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7408E" w14:textId="7238AF7E" w:rsidR="00A21D89" w:rsidRDefault="00A21D89" w:rsidP="00845912">
      <w:r w:rsidRPr="00A21D89">
        <w:rPr>
          <w:noProof/>
        </w:rPr>
        <w:lastRenderedPageBreak/>
        <w:drawing>
          <wp:inline distT="0" distB="0" distL="0" distR="0" wp14:anchorId="316A59AF" wp14:editId="424D50C0">
            <wp:extent cx="5943600" cy="2759710"/>
            <wp:effectExtent l="0" t="0" r="0" b="2540"/>
            <wp:docPr id="379" name="Picture 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E8958" w14:textId="105152D1" w:rsidR="00A21D89" w:rsidRDefault="00A21D89" w:rsidP="00845912">
      <w:r w:rsidRPr="00A21D89">
        <w:rPr>
          <w:noProof/>
        </w:rPr>
        <w:drawing>
          <wp:inline distT="0" distB="0" distL="0" distR="0" wp14:anchorId="5947E77D" wp14:editId="18AAF9AA">
            <wp:extent cx="5943600" cy="2649855"/>
            <wp:effectExtent l="0" t="0" r="0" b="0"/>
            <wp:docPr id="380" name="Picture 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2D2A0" w14:textId="483F464B" w:rsidR="00A21D89" w:rsidRDefault="00A21D89" w:rsidP="00845912">
      <w:r w:rsidRPr="00A21D89">
        <w:rPr>
          <w:noProof/>
        </w:rPr>
        <w:lastRenderedPageBreak/>
        <w:drawing>
          <wp:inline distT="0" distB="0" distL="0" distR="0" wp14:anchorId="5CE2F4FA" wp14:editId="6F270D89">
            <wp:extent cx="5943600" cy="2873375"/>
            <wp:effectExtent l="0" t="0" r="0" b="3175"/>
            <wp:docPr id="381" name="Picture 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87919" w14:textId="5FC14802" w:rsidR="00A21D89" w:rsidRDefault="00A21D89" w:rsidP="00845912">
      <w:r w:rsidRPr="00A21D89">
        <w:rPr>
          <w:noProof/>
        </w:rPr>
        <w:drawing>
          <wp:inline distT="0" distB="0" distL="0" distR="0" wp14:anchorId="535B7F35" wp14:editId="458022BB">
            <wp:extent cx="5943600" cy="2911475"/>
            <wp:effectExtent l="0" t="0" r="0" b="3175"/>
            <wp:docPr id="382" name="Picture 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45A08" w14:textId="4C8AF93A" w:rsidR="00A21D89" w:rsidRDefault="00A21D89" w:rsidP="00845912">
      <w:r w:rsidRPr="00A21D89">
        <w:rPr>
          <w:noProof/>
        </w:rPr>
        <w:lastRenderedPageBreak/>
        <w:drawing>
          <wp:inline distT="0" distB="0" distL="0" distR="0" wp14:anchorId="4ED7FDEB" wp14:editId="40186970">
            <wp:extent cx="5943600" cy="3239135"/>
            <wp:effectExtent l="0" t="0" r="0" b="0"/>
            <wp:docPr id="383" name="Picture 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7F32D" w14:textId="0A639CBE" w:rsidR="00A21D89" w:rsidRDefault="00A21D89" w:rsidP="00845912">
      <w:r w:rsidRPr="00A21D89">
        <w:rPr>
          <w:noProof/>
        </w:rPr>
        <w:drawing>
          <wp:inline distT="0" distB="0" distL="0" distR="0" wp14:anchorId="7F624823" wp14:editId="5C7833AF">
            <wp:extent cx="5943600" cy="2713990"/>
            <wp:effectExtent l="0" t="0" r="0" b="0"/>
            <wp:docPr id="384" name="Picture 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0D92D" w14:textId="7F9D4101" w:rsidR="00A21D89" w:rsidRDefault="008E2B5F" w:rsidP="00845912">
      <w:r w:rsidRPr="008E2B5F">
        <w:rPr>
          <w:noProof/>
        </w:rPr>
        <w:lastRenderedPageBreak/>
        <w:drawing>
          <wp:inline distT="0" distB="0" distL="0" distR="0" wp14:anchorId="28FDC399" wp14:editId="0D75E9F6">
            <wp:extent cx="5943600" cy="2400300"/>
            <wp:effectExtent l="0" t="0" r="0" b="0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3BDDF" w14:textId="2F773741" w:rsidR="008E2B5F" w:rsidRDefault="008E2B5F" w:rsidP="00845912">
      <w:r w:rsidRPr="008E2B5F">
        <w:rPr>
          <w:noProof/>
        </w:rPr>
        <w:drawing>
          <wp:inline distT="0" distB="0" distL="0" distR="0" wp14:anchorId="3DF97855" wp14:editId="7809EA87">
            <wp:extent cx="5943600" cy="3159760"/>
            <wp:effectExtent l="0" t="0" r="0" b="2540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F75FC" w14:textId="3688EBD4" w:rsidR="008E2B5F" w:rsidRDefault="008E2B5F" w:rsidP="00845912">
      <w:r w:rsidRPr="008E2B5F">
        <w:rPr>
          <w:noProof/>
        </w:rPr>
        <w:drawing>
          <wp:inline distT="0" distB="0" distL="0" distR="0" wp14:anchorId="56749D46" wp14:editId="77ACAD7F">
            <wp:extent cx="5943600" cy="2297430"/>
            <wp:effectExtent l="0" t="0" r="0" b="7620"/>
            <wp:docPr id="388" name="Picture 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C063F" w14:textId="3725A88A" w:rsidR="008E2B5F" w:rsidRDefault="008E2B5F" w:rsidP="00845912">
      <w:r w:rsidRPr="008E2B5F">
        <w:rPr>
          <w:noProof/>
        </w:rPr>
        <w:lastRenderedPageBreak/>
        <w:drawing>
          <wp:inline distT="0" distB="0" distL="0" distR="0" wp14:anchorId="3ABF7C7E" wp14:editId="41EB4C0B">
            <wp:extent cx="5943600" cy="3069590"/>
            <wp:effectExtent l="0" t="0" r="0" b="0"/>
            <wp:docPr id="389" name="Picture 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4B514" w14:textId="673DA0DD" w:rsidR="008E2B5F" w:rsidRDefault="008E2B5F" w:rsidP="00845912">
      <w:r w:rsidRPr="008E2B5F">
        <w:rPr>
          <w:noProof/>
        </w:rPr>
        <w:drawing>
          <wp:inline distT="0" distB="0" distL="0" distR="0" wp14:anchorId="4CE5BE47" wp14:editId="1366FA19">
            <wp:extent cx="5943600" cy="3021330"/>
            <wp:effectExtent l="0" t="0" r="0" b="7620"/>
            <wp:docPr id="390" name="Picture 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12C0E" w14:textId="6E320C77" w:rsidR="008E2B5F" w:rsidRDefault="008E2B5F" w:rsidP="00845912">
      <w:r w:rsidRPr="008E2B5F">
        <w:rPr>
          <w:noProof/>
        </w:rPr>
        <w:lastRenderedPageBreak/>
        <w:drawing>
          <wp:inline distT="0" distB="0" distL="0" distR="0" wp14:anchorId="6082E5B8" wp14:editId="21F0A52E">
            <wp:extent cx="5943600" cy="2092325"/>
            <wp:effectExtent l="0" t="0" r="0" b="3175"/>
            <wp:docPr id="391" name="Picture 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53688" w14:textId="3D3C607C" w:rsidR="008E2B5F" w:rsidRDefault="008E2B5F" w:rsidP="00845912">
      <w:r w:rsidRPr="008E2B5F">
        <w:rPr>
          <w:noProof/>
        </w:rPr>
        <w:drawing>
          <wp:inline distT="0" distB="0" distL="0" distR="0" wp14:anchorId="7E5625A7" wp14:editId="17449608">
            <wp:extent cx="5943600" cy="2940050"/>
            <wp:effectExtent l="0" t="0" r="0" b="0"/>
            <wp:docPr id="392" name="Picture 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E5BFF" w14:textId="381D1B4A" w:rsidR="008E2B5F" w:rsidRDefault="008E2B5F" w:rsidP="00845912">
      <w:r w:rsidRPr="008E2B5F">
        <w:rPr>
          <w:noProof/>
        </w:rPr>
        <w:drawing>
          <wp:inline distT="0" distB="0" distL="0" distR="0" wp14:anchorId="43BA700C" wp14:editId="5AC0F8FE">
            <wp:extent cx="5943600" cy="2905125"/>
            <wp:effectExtent l="0" t="0" r="0" b="9525"/>
            <wp:docPr id="393" name="Picture 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CB8C1" w14:textId="099596DB" w:rsidR="008E2B5F" w:rsidRDefault="008E2B5F" w:rsidP="00845912">
      <w:r w:rsidRPr="008E2B5F">
        <w:rPr>
          <w:noProof/>
        </w:rPr>
        <w:lastRenderedPageBreak/>
        <w:drawing>
          <wp:inline distT="0" distB="0" distL="0" distR="0" wp14:anchorId="4830496F" wp14:editId="32A1F089">
            <wp:extent cx="5943600" cy="2729230"/>
            <wp:effectExtent l="0" t="0" r="0" b="0"/>
            <wp:docPr id="394" name="Picture 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9164A" w14:textId="420FFAC8" w:rsidR="008E2B5F" w:rsidRDefault="008E2B5F" w:rsidP="00845912">
      <w:r w:rsidRPr="008E2B5F">
        <w:rPr>
          <w:noProof/>
        </w:rPr>
        <w:drawing>
          <wp:inline distT="0" distB="0" distL="0" distR="0" wp14:anchorId="0A33B36F" wp14:editId="7CCF918E">
            <wp:extent cx="5943600" cy="720725"/>
            <wp:effectExtent l="0" t="0" r="0" b="3175"/>
            <wp:docPr id="395" name="Picture 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4B0C8" w14:textId="185BAA53" w:rsidR="008E2B5F" w:rsidRDefault="008E2B5F" w:rsidP="00845912">
      <w:r w:rsidRPr="008E2B5F">
        <w:rPr>
          <w:noProof/>
        </w:rPr>
        <w:drawing>
          <wp:inline distT="0" distB="0" distL="0" distR="0" wp14:anchorId="52918F5D" wp14:editId="513FD1AD">
            <wp:extent cx="5943600" cy="2788285"/>
            <wp:effectExtent l="0" t="0" r="0" b="0"/>
            <wp:docPr id="396" name="Picture 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1E8C7" w14:textId="1053274A" w:rsidR="008E2B5F" w:rsidRDefault="008E2B5F" w:rsidP="00845912">
      <w:r w:rsidRPr="008E2B5F">
        <w:rPr>
          <w:noProof/>
        </w:rPr>
        <w:lastRenderedPageBreak/>
        <w:drawing>
          <wp:inline distT="0" distB="0" distL="0" distR="0" wp14:anchorId="57DCDA82" wp14:editId="039BF002">
            <wp:extent cx="5943600" cy="2413000"/>
            <wp:effectExtent l="0" t="0" r="0" b="6350"/>
            <wp:docPr id="400" name="Picture 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6FBF3" w14:textId="5AB42617" w:rsidR="008E2B5F" w:rsidRDefault="008E2B5F" w:rsidP="00845912">
      <w:r w:rsidRPr="008E2B5F">
        <w:rPr>
          <w:noProof/>
        </w:rPr>
        <w:drawing>
          <wp:inline distT="0" distB="0" distL="0" distR="0" wp14:anchorId="581C0902" wp14:editId="406E18A4">
            <wp:extent cx="5943600" cy="1990090"/>
            <wp:effectExtent l="0" t="0" r="0" b="0"/>
            <wp:docPr id="401" name="Picture 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8578A" w14:textId="62C4B8C9" w:rsidR="008E2B5F" w:rsidRDefault="008E2B5F" w:rsidP="00845912">
      <w:r w:rsidRPr="008E2B5F">
        <w:rPr>
          <w:noProof/>
        </w:rPr>
        <w:drawing>
          <wp:inline distT="0" distB="0" distL="0" distR="0" wp14:anchorId="7F95603E" wp14:editId="0E0D0203">
            <wp:extent cx="5943600" cy="1988820"/>
            <wp:effectExtent l="0" t="0" r="0" b="0"/>
            <wp:docPr id="402" name="Picture 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5057F" w14:textId="064849A8" w:rsidR="001818A8" w:rsidRDefault="008E2B5F" w:rsidP="00845912">
      <w:r w:rsidRPr="008E2B5F">
        <w:rPr>
          <w:noProof/>
        </w:rPr>
        <w:lastRenderedPageBreak/>
        <w:drawing>
          <wp:inline distT="0" distB="0" distL="0" distR="0" wp14:anchorId="7AFF5874" wp14:editId="5DDD2FF8">
            <wp:extent cx="2314765" cy="2790825"/>
            <wp:effectExtent l="0" t="0" r="9525" b="0"/>
            <wp:docPr id="403" name="Picture 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21552" cy="2799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339E" w:rsidRPr="00D9339E">
        <w:t xml:space="preserve"> </w:t>
      </w:r>
      <w:r w:rsidR="00D9339E" w:rsidRPr="001818A8">
        <w:rPr>
          <w:noProof/>
        </w:rPr>
        <w:drawing>
          <wp:inline distT="0" distB="0" distL="0" distR="0" wp14:anchorId="79E5EBC8" wp14:editId="04934AC0">
            <wp:extent cx="2315870" cy="3143250"/>
            <wp:effectExtent l="0" t="0" r="8255" b="0"/>
            <wp:docPr id="404" name="Picture 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322518" cy="315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C3C44" w14:textId="0ED40AE6" w:rsidR="001818A8" w:rsidRDefault="001818A8" w:rsidP="00845912">
      <w:r w:rsidRPr="001818A8">
        <w:rPr>
          <w:noProof/>
        </w:rPr>
        <w:drawing>
          <wp:inline distT="0" distB="0" distL="0" distR="0" wp14:anchorId="5F0A97FE" wp14:editId="6980F412">
            <wp:extent cx="2314575" cy="2913001"/>
            <wp:effectExtent l="0" t="0" r="0" b="1905"/>
            <wp:docPr id="405" name="Picture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327415" cy="292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339E" w:rsidRPr="00D9339E">
        <w:t xml:space="preserve"> </w:t>
      </w:r>
      <w:r w:rsidR="00D9339E" w:rsidRPr="001818A8">
        <w:rPr>
          <w:noProof/>
        </w:rPr>
        <w:drawing>
          <wp:inline distT="0" distB="0" distL="0" distR="0" wp14:anchorId="2D3D9D3D" wp14:editId="3354A67C">
            <wp:extent cx="2296371" cy="3257550"/>
            <wp:effectExtent l="0" t="0" r="8890" b="0"/>
            <wp:docPr id="406" name="Picture 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302913" cy="326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C08A0" w14:textId="4CDFA48B" w:rsidR="001818A8" w:rsidRDefault="001818A8" w:rsidP="00845912">
      <w:r w:rsidRPr="001818A8">
        <w:rPr>
          <w:noProof/>
        </w:rPr>
        <w:lastRenderedPageBreak/>
        <w:drawing>
          <wp:inline distT="0" distB="0" distL="0" distR="0" wp14:anchorId="0BC1DFF1" wp14:editId="7B30810F">
            <wp:extent cx="2311828" cy="1333500"/>
            <wp:effectExtent l="0" t="0" r="0" b="0"/>
            <wp:docPr id="407" name="Picture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333180" cy="1345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339E" w:rsidRPr="00D9339E">
        <w:t xml:space="preserve"> </w:t>
      </w:r>
      <w:r w:rsidR="00D9339E" w:rsidRPr="001818A8">
        <w:rPr>
          <w:noProof/>
        </w:rPr>
        <w:drawing>
          <wp:inline distT="0" distB="0" distL="0" distR="0" wp14:anchorId="1E962861" wp14:editId="017050FD">
            <wp:extent cx="2295525" cy="1972533"/>
            <wp:effectExtent l="0" t="0" r="0" b="8890"/>
            <wp:docPr id="408" name="Picture 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316223" cy="1990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0A95E" w14:textId="4610D537" w:rsidR="001818A8" w:rsidRDefault="001818A8" w:rsidP="00845912">
      <w:r w:rsidRPr="001818A8">
        <w:rPr>
          <w:noProof/>
        </w:rPr>
        <w:drawing>
          <wp:inline distT="0" distB="0" distL="0" distR="0" wp14:anchorId="68A07806" wp14:editId="69AEE995">
            <wp:extent cx="2311400" cy="2837887"/>
            <wp:effectExtent l="0" t="0" r="0" b="635"/>
            <wp:docPr id="409" name="Picture 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320980" cy="2849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7308" w:rsidRPr="005C7308">
        <w:t xml:space="preserve"> </w:t>
      </w:r>
      <w:r w:rsidR="005C7308" w:rsidRPr="005C7308">
        <w:rPr>
          <w:noProof/>
        </w:rPr>
        <w:drawing>
          <wp:inline distT="0" distB="0" distL="0" distR="0" wp14:anchorId="4F565888" wp14:editId="203FAE5C">
            <wp:extent cx="2265095" cy="3162300"/>
            <wp:effectExtent l="0" t="0" r="1905" b="0"/>
            <wp:docPr id="410" name="Picture 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278260" cy="318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07800" w14:textId="17ACD012" w:rsidR="005C7308" w:rsidRDefault="005C7308" w:rsidP="00845912">
      <w:r w:rsidRPr="005C7308">
        <w:rPr>
          <w:noProof/>
        </w:rPr>
        <w:lastRenderedPageBreak/>
        <w:drawing>
          <wp:inline distT="0" distB="0" distL="0" distR="0" wp14:anchorId="763F4CCE" wp14:editId="496FBD1E">
            <wp:extent cx="2304823" cy="3629025"/>
            <wp:effectExtent l="0" t="0" r="635" b="0"/>
            <wp:docPr id="411" name="Picture 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315162" cy="3645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7308">
        <w:t xml:space="preserve"> </w:t>
      </w:r>
      <w:r w:rsidRPr="005C7308">
        <w:rPr>
          <w:noProof/>
        </w:rPr>
        <w:drawing>
          <wp:inline distT="0" distB="0" distL="0" distR="0" wp14:anchorId="38EBAB95" wp14:editId="4422579C">
            <wp:extent cx="2277568" cy="1781175"/>
            <wp:effectExtent l="0" t="0" r="8890" b="0"/>
            <wp:docPr id="412" name="Picture 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283871" cy="1786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6F94F" w14:textId="2BEBD811" w:rsidR="005C7308" w:rsidRDefault="005C7308" w:rsidP="00845912">
      <w:r w:rsidRPr="005C7308">
        <w:rPr>
          <w:noProof/>
        </w:rPr>
        <w:drawing>
          <wp:inline distT="0" distB="0" distL="0" distR="0" wp14:anchorId="62914B98" wp14:editId="7B13276D">
            <wp:extent cx="2295525" cy="2270019"/>
            <wp:effectExtent l="0" t="0" r="0" b="0"/>
            <wp:docPr id="413" name="Picture 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301574" cy="227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7F43" w:rsidRPr="00B67F43">
        <w:t xml:space="preserve"> </w:t>
      </w:r>
      <w:r w:rsidR="00B67F43" w:rsidRPr="00B67F43">
        <w:rPr>
          <w:noProof/>
        </w:rPr>
        <w:drawing>
          <wp:inline distT="0" distB="0" distL="0" distR="0" wp14:anchorId="7C946875" wp14:editId="647850DB">
            <wp:extent cx="2277066" cy="3314700"/>
            <wp:effectExtent l="0" t="0" r="9525" b="0"/>
            <wp:docPr id="414" name="Picture 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287269" cy="3329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D421" w14:textId="5786C6E2" w:rsidR="00B67F43" w:rsidRDefault="00B67F43" w:rsidP="00845912">
      <w:r w:rsidRPr="00B67F43">
        <w:rPr>
          <w:noProof/>
        </w:rPr>
        <w:lastRenderedPageBreak/>
        <w:drawing>
          <wp:inline distT="0" distB="0" distL="0" distR="0" wp14:anchorId="1A81691B" wp14:editId="020B8502">
            <wp:extent cx="2314575" cy="1060600"/>
            <wp:effectExtent l="0" t="0" r="0" b="6350"/>
            <wp:docPr id="415" name="Picture 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324111" cy="106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7F43">
        <w:t xml:space="preserve"> </w:t>
      </w:r>
      <w:r w:rsidRPr="00B67F43">
        <w:rPr>
          <w:noProof/>
        </w:rPr>
        <w:drawing>
          <wp:inline distT="0" distB="0" distL="0" distR="0" wp14:anchorId="06F71C5A" wp14:editId="51074ED5">
            <wp:extent cx="2298192" cy="2209800"/>
            <wp:effectExtent l="0" t="0" r="6985" b="0"/>
            <wp:docPr id="416" name="Picture 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306884" cy="221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D6B5B" w14:textId="77777777" w:rsidR="00B67F43" w:rsidRDefault="00B67F43" w:rsidP="00B67F43">
      <w:pPr>
        <w:pStyle w:val="NormalWeb"/>
      </w:pPr>
      <w:r>
        <w:t xml:space="preserve">Modern data ecosystem includes a network of interconnected and continually evolving entities that include: </w:t>
      </w:r>
    </w:p>
    <w:p w14:paraId="51AC54DB" w14:textId="77777777" w:rsidR="00B67F43" w:rsidRDefault="00B67F43" w:rsidP="00B67F43">
      <w:pPr>
        <w:pStyle w:val="NormalWeb"/>
        <w:numPr>
          <w:ilvl w:val="0"/>
          <w:numId w:val="17"/>
        </w:numPr>
      </w:pPr>
      <w:r>
        <w:t xml:space="preserve">Data, that is available in a host of different formats, structures, and sources. </w:t>
      </w:r>
    </w:p>
    <w:p w14:paraId="5B402462" w14:textId="77777777" w:rsidR="00B67F43" w:rsidRDefault="00B67F43" w:rsidP="00B67F43">
      <w:pPr>
        <w:pStyle w:val="NormalWeb"/>
        <w:numPr>
          <w:ilvl w:val="0"/>
          <w:numId w:val="17"/>
        </w:numPr>
      </w:pPr>
      <w:r>
        <w:t xml:space="preserve">Enterprise Data Environment, in which raw data is staged so it can be organized, cleaned, and optimized for use by end-users. </w:t>
      </w:r>
    </w:p>
    <w:p w14:paraId="46C0A0BD" w14:textId="77777777" w:rsidR="00B67F43" w:rsidRDefault="00B67F43" w:rsidP="00B67F43">
      <w:pPr>
        <w:pStyle w:val="NormalWeb"/>
        <w:numPr>
          <w:ilvl w:val="0"/>
          <w:numId w:val="17"/>
        </w:numPr>
      </w:pPr>
      <w:r>
        <w:t>End-users, such as business stakeholders, analysts, and programmers who consume data for various purposes.</w:t>
      </w:r>
    </w:p>
    <w:p w14:paraId="66E34408" w14:textId="77777777" w:rsidR="00B67F43" w:rsidRDefault="00B67F43" w:rsidP="00B67F43">
      <w:pPr>
        <w:pStyle w:val="NormalWeb"/>
      </w:pPr>
      <w:r>
        <w:t>Emerging technologies such as Cloud Computing, Machine Learning, and Big Data, are continually reshaping the data ecosystem and the possibilities it offers.</w:t>
      </w:r>
    </w:p>
    <w:p w14:paraId="37B5CAC9" w14:textId="77777777" w:rsidR="00B67F43" w:rsidRDefault="00B67F43" w:rsidP="00B67F43">
      <w:pPr>
        <w:pStyle w:val="NormalWeb"/>
      </w:pPr>
      <w:r>
        <w:t xml:space="preserve">Data Engineers, Data Analysts, Data Scientists, Business Analysts, and Business Intelligence Analysts, all play a vital role in the ecosystem for deriving insights and business results from data. </w:t>
      </w:r>
    </w:p>
    <w:p w14:paraId="54315FBA" w14:textId="77777777" w:rsidR="00B67F43" w:rsidRDefault="00B67F43" w:rsidP="00B67F43">
      <w:pPr>
        <w:pStyle w:val="NormalWeb"/>
      </w:pPr>
      <w:r>
        <w:t xml:space="preserve">The goal of Data Engineering is to make quality data available for analytics and decision-making. And it does this by collecting raw source data, processing data so it becomes usable, storing data, and making quality data available to users securely. </w:t>
      </w:r>
    </w:p>
    <w:p w14:paraId="6888A45D" w14:textId="03D37FE9" w:rsidR="00B67F43" w:rsidRDefault="00B67F43" w:rsidP="00B67F43">
      <w:pPr>
        <w:pStyle w:val="ListParagraph"/>
        <w:numPr>
          <w:ilvl w:val="0"/>
          <w:numId w:val="20"/>
        </w:numPr>
      </w:pPr>
      <w:r w:rsidRPr="00B67F43">
        <w:t>Cloud technologies has made it possible for every enterprise, regardless of its size, to have access to limitless storage and high-performance computing at nominal costs.</w:t>
      </w:r>
    </w:p>
    <w:p w14:paraId="63DEBC9F" w14:textId="277BD376" w:rsidR="00B67F43" w:rsidRDefault="00B67F43" w:rsidP="00B67F43">
      <w:pPr>
        <w:pStyle w:val="ListParagraph"/>
        <w:numPr>
          <w:ilvl w:val="0"/>
          <w:numId w:val="20"/>
        </w:numPr>
      </w:pPr>
      <w:r w:rsidRPr="00B67F43">
        <w:t>Data Engineers are responsible for extracting, integrating, and organizing data into data repositories.</w:t>
      </w:r>
    </w:p>
    <w:p w14:paraId="0825143C" w14:textId="671D3903" w:rsidR="00B67F43" w:rsidRDefault="00B67F43" w:rsidP="00B67F43">
      <w:pPr>
        <w:pStyle w:val="ListParagraph"/>
        <w:numPr>
          <w:ilvl w:val="0"/>
          <w:numId w:val="20"/>
        </w:numPr>
      </w:pPr>
      <w:r w:rsidRPr="00B67F43">
        <w:t>Data engineering is the process of collecting raw data and converting it into analytics-ready data by cleaning, transforming, and preparing data so that it is reliable.</w:t>
      </w:r>
    </w:p>
    <w:p w14:paraId="35ECF3D7" w14:textId="0E8492BA" w:rsidR="00B67F43" w:rsidRDefault="007B778F" w:rsidP="007B778F">
      <w:r>
        <w:t>The goal of data engineering is to make quality data available for fact-finding and decision-making.</w:t>
      </w:r>
    </w:p>
    <w:p w14:paraId="22469ACA" w14:textId="77777777" w:rsidR="007B778F" w:rsidRDefault="007B778F" w:rsidP="007B778F"/>
    <w:p w14:paraId="0EFDB135" w14:textId="09AD0B3B" w:rsidR="007B778F" w:rsidRDefault="007B778F" w:rsidP="007B778F">
      <w:pPr>
        <w:rPr>
          <w:b/>
          <w:sz w:val="28"/>
          <w:highlight w:val="yellow"/>
        </w:rPr>
      </w:pPr>
      <w:r w:rsidRPr="007B778F">
        <w:rPr>
          <w:b/>
          <w:sz w:val="28"/>
          <w:highlight w:val="yellow"/>
        </w:rPr>
        <w:t>Responsibilities and Skillsets of a Data Engineer</w:t>
      </w:r>
    </w:p>
    <w:p w14:paraId="4E9493B9" w14:textId="52F377F8" w:rsidR="007B778F" w:rsidRDefault="007B778F" w:rsidP="007B778F">
      <w:r w:rsidRPr="007B778F">
        <w:rPr>
          <w:noProof/>
        </w:rPr>
        <w:lastRenderedPageBreak/>
        <w:drawing>
          <wp:inline distT="0" distB="0" distL="0" distR="0" wp14:anchorId="6CB22E52" wp14:editId="1B16C0E9">
            <wp:extent cx="5943600" cy="926465"/>
            <wp:effectExtent l="0" t="0" r="0" b="6985"/>
            <wp:docPr id="417" name="Picture 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E5050" w14:textId="720FC087" w:rsidR="007B778F" w:rsidRDefault="007B778F" w:rsidP="007B778F">
      <w:r w:rsidRPr="007B778F">
        <w:rPr>
          <w:noProof/>
        </w:rPr>
        <w:drawing>
          <wp:inline distT="0" distB="0" distL="0" distR="0" wp14:anchorId="7EFF938B" wp14:editId="54E50C25">
            <wp:extent cx="5943600" cy="3296920"/>
            <wp:effectExtent l="0" t="0" r="0" b="0"/>
            <wp:docPr id="418" name="Picture 4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9FA1F" w14:textId="61DA9ADD" w:rsidR="007B778F" w:rsidRDefault="007B778F" w:rsidP="007B778F">
      <w:pPr>
        <w:rPr>
          <w:lang w:val="ru-RU"/>
        </w:rPr>
      </w:pPr>
      <w:r w:rsidRPr="007B778F">
        <w:rPr>
          <w:noProof/>
          <w:lang w:val="ru-RU"/>
        </w:rPr>
        <w:drawing>
          <wp:inline distT="0" distB="0" distL="0" distR="0" wp14:anchorId="70781D8C" wp14:editId="4D9CCD01">
            <wp:extent cx="5943600" cy="3401695"/>
            <wp:effectExtent l="0" t="0" r="0" b="8255"/>
            <wp:docPr id="421" name="Picture 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40BB2" w14:textId="31E0CA4F" w:rsidR="00F17D12" w:rsidRDefault="00F17D12" w:rsidP="007B778F">
      <w:pPr>
        <w:rPr>
          <w:lang w:val="ru-RU"/>
        </w:rPr>
      </w:pPr>
      <w:r w:rsidRPr="00F17D12">
        <w:rPr>
          <w:noProof/>
          <w:lang w:val="ru-RU"/>
        </w:rPr>
        <w:lastRenderedPageBreak/>
        <w:drawing>
          <wp:inline distT="0" distB="0" distL="0" distR="0" wp14:anchorId="373B7E59" wp14:editId="5DC53ECF">
            <wp:extent cx="5943600" cy="3187700"/>
            <wp:effectExtent l="0" t="0" r="0" b="0"/>
            <wp:docPr id="422" name="Picture 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E0F65" w14:textId="24888018" w:rsidR="00F17D12" w:rsidRDefault="00F17D12" w:rsidP="007B778F">
      <w:pPr>
        <w:rPr>
          <w:lang w:val="ru-RU"/>
        </w:rPr>
      </w:pPr>
      <w:r w:rsidRPr="00F17D12">
        <w:rPr>
          <w:noProof/>
          <w:lang w:val="ru-RU"/>
        </w:rPr>
        <w:drawing>
          <wp:inline distT="0" distB="0" distL="0" distR="0" wp14:anchorId="13D306AF" wp14:editId="030910F6">
            <wp:extent cx="5943600" cy="2994660"/>
            <wp:effectExtent l="0" t="0" r="0" b="0"/>
            <wp:docPr id="423" name="Picture 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6E61F" w14:textId="0F95043B" w:rsidR="00F17D12" w:rsidRDefault="00F17D12" w:rsidP="007B778F">
      <w:pPr>
        <w:rPr>
          <w:lang w:val="ru-RU"/>
        </w:rPr>
      </w:pPr>
      <w:r w:rsidRPr="00F17D12">
        <w:rPr>
          <w:noProof/>
          <w:lang w:val="ru-RU"/>
        </w:rPr>
        <w:lastRenderedPageBreak/>
        <w:drawing>
          <wp:inline distT="0" distB="0" distL="0" distR="0" wp14:anchorId="3BA26412" wp14:editId="208A327E">
            <wp:extent cx="5943600" cy="3372485"/>
            <wp:effectExtent l="0" t="0" r="0" b="0"/>
            <wp:docPr id="424" name="Picture 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FF504" w14:textId="4BF2D23C" w:rsidR="00F17D12" w:rsidRDefault="00F17D12" w:rsidP="007B778F">
      <w:pPr>
        <w:rPr>
          <w:lang w:val="ru-RU"/>
        </w:rPr>
      </w:pPr>
      <w:r w:rsidRPr="00F17D12">
        <w:rPr>
          <w:noProof/>
          <w:lang w:val="ru-RU"/>
        </w:rPr>
        <w:drawing>
          <wp:inline distT="0" distB="0" distL="0" distR="0" wp14:anchorId="4BC9C44D" wp14:editId="6E94CA20">
            <wp:extent cx="5943600" cy="2945765"/>
            <wp:effectExtent l="0" t="0" r="0" b="6985"/>
            <wp:docPr id="425" name="Picture 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813A0" w14:textId="00B3839D" w:rsidR="00F17D12" w:rsidRDefault="00F17D12" w:rsidP="007B778F">
      <w:pPr>
        <w:rPr>
          <w:lang w:val="ru-RU"/>
        </w:rPr>
      </w:pPr>
      <w:r w:rsidRPr="00F17D12">
        <w:rPr>
          <w:noProof/>
          <w:lang w:val="ru-RU"/>
        </w:rPr>
        <w:lastRenderedPageBreak/>
        <w:drawing>
          <wp:inline distT="0" distB="0" distL="0" distR="0" wp14:anchorId="0691B79E" wp14:editId="4D85635D">
            <wp:extent cx="5943600" cy="2775585"/>
            <wp:effectExtent l="0" t="0" r="0" b="5715"/>
            <wp:docPr id="426" name="Picture 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CC693" w14:textId="631D7DB6" w:rsidR="00F17D12" w:rsidRDefault="00F17D12" w:rsidP="007B778F">
      <w:pPr>
        <w:rPr>
          <w:lang w:val="ru-RU"/>
        </w:rPr>
      </w:pPr>
      <w:r w:rsidRPr="00F17D12">
        <w:rPr>
          <w:noProof/>
          <w:lang w:val="ru-RU"/>
        </w:rPr>
        <w:drawing>
          <wp:inline distT="0" distB="0" distL="0" distR="0" wp14:anchorId="7BE55342" wp14:editId="5A49FA8B">
            <wp:extent cx="5943600" cy="3149600"/>
            <wp:effectExtent l="0" t="0" r="0" b="0"/>
            <wp:docPr id="427" name="Picture 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C9970" w14:textId="3879D998" w:rsidR="00F17D12" w:rsidRDefault="00F17D12" w:rsidP="007B778F">
      <w:pPr>
        <w:rPr>
          <w:lang w:val="ru-RU"/>
        </w:rPr>
      </w:pPr>
      <w:r w:rsidRPr="00F17D12">
        <w:rPr>
          <w:noProof/>
          <w:lang w:val="ru-RU"/>
        </w:rPr>
        <w:lastRenderedPageBreak/>
        <w:drawing>
          <wp:inline distT="0" distB="0" distL="0" distR="0" wp14:anchorId="359D5D55" wp14:editId="666EFA0B">
            <wp:extent cx="5943600" cy="2780665"/>
            <wp:effectExtent l="0" t="0" r="0" b="635"/>
            <wp:docPr id="428" name="Picture 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59A49" w14:textId="58DF5274" w:rsidR="00F17D12" w:rsidRDefault="00F17D12" w:rsidP="007B778F">
      <w:pPr>
        <w:rPr>
          <w:lang w:val="ru-RU"/>
        </w:rPr>
      </w:pPr>
      <w:r w:rsidRPr="00F17D12">
        <w:rPr>
          <w:noProof/>
          <w:lang w:val="ru-RU"/>
        </w:rPr>
        <w:drawing>
          <wp:inline distT="0" distB="0" distL="0" distR="0" wp14:anchorId="0A6AFFB0" wp14:editId="4935829F">
            <wp:extent cx="5943600" cy="3345815"/>
            <wp:effectExtent l="0" t="0" r="0" b="6985"/>
            <wp:docPr id="429" name="Picture 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BA109" w14:textId="0440F333" w:rsidR="00F17D12" w:rsidRDefault="00F17D12" w:rsidP="007B778F">
      <w:pPr>
        <w:rPr>
          <w:lang w:val="ru-RU"/>
        </w:rPr>
      </w:pPr>
      <w:r w:rsidRPr="00F17D12">
        <w:rPr>
          <w:noProof/>
          <w:lang w:val="ru-RU"/>
        </w:rPr>
        <w:lastRenderedPageBreak/>
        <w:drawing>
          <wp:inline distT="0" distB="0" distL="0" distR="0" wp14:anchorId="2840E351" wp14:editId="18836832">
            <wp:extent cx="5943600" cy="2966085"/>
            <wp:effectExtent l="0" t="0" r="0" b="5715"/>
            <wp:docPr id="430" name="Picture 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EA55F" w14:textId="3503EA85" w:rsidR="00F17D12" w:rsidRDefault="00F17D12" w:rsidP="007B778F">
      <w:pPr>
        <w:rPr>
          <w:lang w:val="ru-RU"/>
        </w:rPr>
      </w:pPr>
      <w:r w:rsidRPr="00F17D12">
        <w:rPr>
          <w:noProof/>
          <w:lang w:val="ru-RU"/>
        </w:rPr>
        <w:drawing>
          <wp:inline distT="0" distB="0" distL="0" distR="0" wp14:anchorId="2EC4FDFA" wp14:editId="2088A3E2">
            <wp:extent cx="5943600" cy="3147695"/>
            <wp:effectExtent l="0" t="0" r="0" b="0"/>
            <wp:docPr id="432" name="Picture 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8CCDA" w14:textId="689C2619" w:rsidR="00F17D12" w:rsidRDefault="00F17D12" w:rsidP="007B778F">
      <w:pPr>
        <w:rPr>
          <w:lang w:val="ru-RU"/>
        </w:rPr>
      </w:pPr>
      <w:r w:rsidRPr="00F17D12">
        <w:rPr>
          <w:noProof/>
          <w:lang w:val="ru-RU"/>
        </w:rPr>
        <w:lastRenderedPageBreak/>
        <w:drawing>
          <wp:inline distT="0" distB="0" distL="0" distR="0" wp14:anchorId="496E730F" wp14:editId="24279326">
            <wp:extent cx="5943600" cy="3365500"/>
            <wp:effectExtent l="0" t="0" r="0" b="6350"/>
            <wp:docPr id="435" name="Picture 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E35CC" w14:textId="0A23A759" w:rsidR="00F17D12" w:rsidRDefault="00F17D12" w:rsidP="007B778F">
      <w:pPr>
        <w:rPr>
          <w:lang w:val="ru-RU"/>
        </w:rPr>
      </w:pPr>
      <w:r w:rsidRPr="00F17D12">
        <w:rPr>
          <w:noProof/>
          <w:lang w:val="ru-RU"/>
        </w:rPr>
        <w:drawing>
          <wp:inline distT="0" distB="0" distL="0" distR="0" wp14:anchorId="12497409" wp14:editId="4F8706FB">
            <wp:extent cx="5943600" cy="3187700"/>
            <wp:effectExtent l="0" t="0" r="0" b="0"/>
            <wp:docPr id="436" name="Picture 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7C4D8" w14:textId="7BB2F206" w:rsidR="00F17D12" w:rsidRDefault="00925006" w:rsidP="007B778F">
      <w:pPr>
        <w:rPr>
          <w:lang w:val="ru-RU"/>
        </w:rPr>
      </w:pPr>
      <w:r w:rsidRPr="00925006">
        <w:rPr>
          <w:noProof/>
          <w:lang w:val="ru-RU"/>
        </w:rPr>
        <w:lastRenderedPageBreak/>
        <w:drawing>
          <wp:inline distT="0" distB="0" distL="0" distR="0" wp14:anchorId="3FFC2B1D" wp14:editId="20C4852A">
            <wp:extent cx="2432917" cy="3514725"/>
            <wp:effectExtent l="0" t="0" r="5715" b="0"/>
            <wp:docPr id="437" name="Picture 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443744" cy="3530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25006">
        <w:rPr>
          <w:lang w:val="ru-RU"/>
        </w:rPr>
        <w:t xml:space="preserve"> </w:t>
      </w:r>
      <w:r w:rsidRPr="00925006">
        <w:rPr>
          <w:noProof/>
          <w:lang w:val="ru-RU"/>
        </w:rPr>
        <w:drawing>
          <wp:inline distT="0" distB="0" distL="0" distR="0" wp14:anchorId="29958DDF" wp14:editId="697065DF">
            <wp:extent cx="2447815" cy="3048000"/>
            <wp:effectExtent l="0" t="0" r="0" b="0"/>
            <wp:docPr id="438" name="Picture 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459943" cy="3063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BBFFA" w14:textId="011B6F68" w:rsidR="00925006" w:rsidRDefault="00925006" w:rsidP="007B778F">
      <w:pPr>
        <w:rPr>
          <w:lang w:val="ru-RU"/>
        </w:rPr>
      </w:pPr>
      <w:r w:rsidRPr="00925006">
        <w:rPr>
          <w:noProof/>
          <w:lang w:val="ru-RU"/>
        </w:rPr>
        <w:drawing>
          <wp:inline distT="0" distB="0" distL="0" distR="0" wp14:anchorId="34F46096" wp14:editId="520C803A">
            <wp:extent cx="2400384" cy="3409950"/>
            <wp:effectExtent l="0" t="0" r="0" b="0"/>
            <wp:docPr id="440" name="Picture 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424391" cy="344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25006">
        <w:rPr>
          <w:lang w:val="ru-RU"/>
        </w:rPr>
        <w:t xml:space="preserve"> </w:t>
      </w:r>
      <w:r w:rsidRPr="00925006">
        <w:rPr>
          <w:noProof/>
          <w:lang w:val="ru-RU"/>
        </w:rPr>
        <w:drawing>
          <wp:inline distT="0" distB="0" distL="0" distR="0" wp14:anchorId="2E0B6A70" wp14:editId="06FF097B">
            <wp:extent cx="2400219" cy="3238500"/>
            <wp:effectExtent l="0" t="0" r="635" b="0"/>
            <wp:docPr id="441" name="Picture 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413196" cy="3256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7A4EA" w14:textId="77777777" w:rsidR="007B778F" w:rsidRPr="001E1FCC" w:rsidRDefault="007B778F" w:rsidP="007B778F">
      <w:bookmarkStart w:id="0" w:name="_GoBack"/>
      <w:bookmarkEnd w:id="0"/>
    </w:p>
    <w:sectPr w:rsidR="007B778F" w:rsidRPr="001E1FCC">
      <w:footerReference w:type="default" r:id="rId7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FDC55A" w14:textId="77777777" w:rsidR="004C2411" w:rsidRDefault="004C2411" w:rsidP="00D73911">
      <w:pPr>
        <w:spacing w:after="0" w:line="240" w:lineRule="auto"/>
      </w:pPr>
      <w:r>
        <w:separator/>
      </w:r>
    </w:p>
  </w:endnote>
  <w:endnote w:type="continuationSeparator" w:id="0">
    <w:p w14:paraId="46F8EF91" w14:textId="77777777" w:rsidR="004C2411" w:rsidRDefault="004C2411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BBBF07" w14:textId="77777777" w:rsidR="004C2411" w:rsidRDefault="004C2411" w:rsidP="00D73911">
      <w:pPr>
        <w:spacing w:after="0" w:line="240" w:lineRule="auto"/>
      </w:pPr>
      <w:r>
        <w:separator/>
      </w:r>
    </w:p>
  </w:footnote>
  <w:footnote w:type="continuationSeparator" w:id="0">
    <w:p w14:paraId="38365513" w14:textId="77777777" w:rsidR="004C2411" w:rsidRDefault="004C2411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615E1"/>
    <w:multiLevelType w:val="multilevel"/>
    <w:tmpl w:val="08284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7622FA"/>
    <w:multiLevelType w:val="multilevel"/>
    <w:tmpl w:val="296C6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9A03F5"/>
    <w:multiLevelType w:val="multilevel"/>
    <w:tmpl w:val="FA2CF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AC2418"/>
    <w:multiLevelType w:val="multilevel"/>
    <w:tmpl w:val="B636E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B010C0"/>
    <w:multiLevelType w:val="multilevel"/>
    <w:tmpl w:val="A34E5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B219E1"/>
    <w:multiLevelType w:val="multilevel"/>
    <w:tmpl w:val="E9749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0C6400"/>
    <w:multiLevelType w:val="multilevel"/>
    <w:tmpl w:val="476C7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3A00B4"/>
    <w:multiLevelType w:val="hybridMultilevel"/>
    <w:tmpl w:val="57F6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9322A2"/>
    <w:multiLevelType w:val="multilevel"/>
    <w:tmpl w:val="AE5ED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457B0F"/>
    <w:multiLevelType w:val="multilevel"/>
    <w:tmpl w:val="9984D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68042BA"/>
    <w:multiLevelType w:val="multilevel"/>
    <w:tmpl w:val="47D8B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B81412"/>
    <w:multiLevelType w:val="multilevel"/>
    <w:tmpl w:val="50B80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7207C7D"/>
    <w:multiLevelType w:val="hybridMultilevel"/>
    <w:tmpl w:val="27925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781EE2"/>
    <w:multiLevelType w:val="multilevel"/>
    <w:tmpl w:val="FE2EE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8F420CA"/>
    <w:multiLevelType w:val="multilevel"/>
    <w:tmpl w:val="5C968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4D0515"/>
    <w:multiLevelType w:val="hybridMultilevel"/>
    <w:tmpl w:val="3F646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DC7542"/>
    <w:multiLevelType w:val="multilevel"/>
    <w:tmpl w:val="66CE8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904636D"/>
    <w:multiLevelType w:val="multilevel"/>
    <w:tmpl w:val="1954F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E7241F1"/>
    <w:multiLevelType w:val="multilevel"/>
    <w:tmpl w:val="11C27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EEE4ACA"/>
    <w:multiLevelType w:val="multilevel"/>
    <w:tmpl w:val="BC966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1"/>
  </w:num>
  <w:num w:numId="3">
    <w:abstractNumId w:val="8"/>
  </w:num>
  <w:num w:numId="4">
    <w:abstractNumId w:val="19"/>
  </w:num>
  <w:num w:numId="5">
    <w:abstractNumId w:val="3"/>
  </w:num>
  <w:num w:numId="6">
    <w:abstractNumId w:val="6"/>
  </w:num>
  <w:num w:numId="7">
    <w:abstractNumId w:val="13"/>
  </w:num>
  <w:num w:numId="8">
    <w:abstractNumId w:val="18"/>
  </w:num>
  <w:num w:numId="9">
    <w:abstractNumId w:val="14"/>
  </w:num>
  <w:num w:numId="10">
    <w:abstractNumId w:val="10"/>
  </w:num>
  <w:num w:numId="11">
    <w:abstractNumId w:val="4"/>
  </w:num>
  <w:num w:numId="12">
    <w:abstractNumId w:val="9"/>
  </w:num>
  <w:num w:numId="13">
    <w:abstractNumId w:val="16"/>
  </w:num>
  <w:num w:numId="14">
    <w:abstractNumId w:val="1"/>
  </w:num>
  <w:num w:numId="15">
    <w:abstractNumId w:val="2"/>
  </w:num>
  <w:num w:numId="16">
    <w:abstractNumId w:val="17"/>
  </w:num>
  <w:num w:numId="17">
    <w:abstractNumId w:val="5"/>
  </w:num>
  <w:num w:numId="18">
    <w:abstractNumId w:val="12"/>
  </w:num>
  <w:num w:numId="19">
    <w:abstractNumId w:val="15"/>
  </w:num>
  <w:num w:numId="20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68FAMvQH/ktAAAA"/>
  </w:docVars>
  <w:rsids>
    <w:rsidRoot w:val="00741823"/>
    <w:rsid w:val="00002366"/>
    <w:rsid w:val="00002C6B"/>
    <w:rsid w:val="0001265A"/>
    <w:rsid w:val="00013C32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71483"/>
    <w:rsid w:val="00073ADE"/>
    <w:rsid w:val="000A4EDF"/>
    <w:rsid w:val="000B1B3D"/>
    <w:rsid w:val="000B3FC3"/>
    <w:rsid w:val="000B4573"/>
    <w:rsid w:val="000C0B8E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3A1A"/>
    <w:rsid w:val="001E1FCC"/>
    <w:rsid w:val="001E4DD1"/>
    <w:rsid w:val="001F387D"/>
    <w:rsid w:val="00204B10"/>
    <w:rsid w:val="00206142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74788"/>
    <w:rsid w:val="0028033F"/>
    <w:rsid w:val="00285F24"/>
    <w:rsid w:val="002A25D0"/>
    <w:rsid w:val="002A4681"/>
    <w:rsid w:val="002A7F64"/>
    <w:rsid w:val="002B256D"/>
    <w:rsid w:val="002B5975"/>
    <w:rsid w:val="002C00BF"/>
    <w:rsid w:val="002E7857"/>
    <w:rsid w:val="00303344"/>
    <w:rsid w:val="00317B62"/>
    <w:rsid w:val="00325196"/>
    <w:rsid w:val="00341123"/>
    <w:rsid w:val="00342158"/>
    <w:rsid w:val="00342963"/>
    <w:rsid w:val="0034584B"/>
    <w:rsid w:val="00353CEB"/>
    <w:rsid w:val="00357869"/>
    <w:rsid w:val="00367065"/>
    <w:rsid w:val="00380CFC"/>
    <w:rsid w:val="00390E44"/>
    <w:rsid w:val="003911EE"/>
    <w:rsid w:val="003944AA"/>
    <w:rsid w:val="00394B34"/>
    <w:rsid w:val="003B0A2B"/>
    <w:rsid w:val="003B1597"/>
    <w:rsid w:val="003C7114"/>
    <w:rsid w:val="003C74DF"/>
    <w:rsid w:val="003D2CFD"/>
    <w:rsid w:val="003D3269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40EC5"/>
    <w:rsid w:val="00446FA6"/>
    <w:rsid w:val="004516A1"/>
    <w:rsid w:val="0045374B"/>
    <w:rsid w:val="004679DA"/>
    <w:rsid w:val="004769FF"/>
    <w:rsid w:val="004C186C"/>
    <w:rsid w:val="004C2411"/>
    <w:rsid w:val="004C31CE"/>
    <w:rsid w:val="004C5EA8"/>
    <w:rsid w:val="004E4E64"/>
    <w:rsid w:val="004E7D29"/>
    <w:rsid w:val="004F348D"/>
    <w:rsid w:val="00530078"/>
    <w:rsid w:val="00530359"/>
    <w:rsid w:val="00535F1A"/>
    <w:rsid w:val="00537CDA"/>
    <w:rsid w:val="00544611"/>
    <w:rsid w:val="00552BB0"/>
    <w:rsid w:val="00560FAE"/>
    <w:rsid w:val="005632BF"/>
    <w:rsid w:val="00564110"/>
    <w:rsid w:val="00580D14"/>
    <w:rsid w:val="005922A7"/>
    <w:rsid w:val="005A2827"/>
    <w:rsid w:val="005A3D9B"/>
    <w:rsid w:val="005A5195"/>
    <w:rsid w:val="005C32F7"/>
    <w:rsid w:val="005C3991"/>
    <w:rsid w:val="005C7308"/>
    <w:rsid w:val="005D213F"/>
    <w:rsid w:val="005D2214"/>
    <w:rsid w:val="005D23F2"/>
    <w:rsid w:val="005D30FF"/>
    <w:rsid w:val="005E33D8"/>
    <w:rsid w:val="005E3604"/>
    <w:rsid w:val="005F5C15"/>
    <w:rsid w:val="005F5F62"/>
    <w:rsid w:val="00607C74"/>
    <w:rsid w:val="00613837"/>
    <w:rsid w:val="006272AA"/>
    <w:rsid w:val="0063217C"/>
    <w:rsid w:val="00636852"/>
    <w:rsid w:val="00646E6B"/>
    <w:rsid w:val="00656076"/>
    <w:rsid w:val="00657973"/>
    <w:rsid w:val="00657E32"/>
    <w:rsid w:val="00661313"/>
    <w:rsid w:val="006800AD"/>
    <w:rsid w:val="00683267"/>
    <w:rsid w:val="00694F27"/>
    <w:rsid w:val="006E021F"/>
    <w:rsid w:val="006E1639"/>
    <w:rsid w:val="006E5F5B"/>
    <w:rsid w:val="00700091"/>
    <w:rsid w:val="00702239"/>
    <w:rsid w:val="007131CF"/>
    <w:rsid w:val="007202AE"/>
    <w:rsid w:val="0072140B"/>
    <w:rsid w:val="00723693"/>
    <w:rsid w:val="007278DE"/>
    <w:rsid w:val="00741823"/>
    <w:rsid w:val="00750777"/>
    <w:rsid w:val="007514E1"/>
    <w:rsid w:val="0075695B"/>
    <w:rsid w:val="00763305"/>
    <w:rsid w:val="00765E24"/>
    <w:rsid w:val="007712C4"/>
    <w:rsid w:val="00771319"/>
    <w:rsid w:val="00772D55"/>
    <w:rsid w:val="00781E74"/>
    <w:rsid w:val="0078514C"/>
    <w:rsid w:val="00790A64"/>
    <w:rsid w:val="00794799"/>
    <w:rsid w:val="007A5492"/>
    <w:rsid w:val="007A5C38"/>
    <w:rsid w:val="007B4F08"/>
    <w:rsid w:val="007B778F"/>
    <w:rsid w:val="007C5C34"/>
    <w:rsid w:val="007C6896"/>
    <w:rsid w:val="007D048C"/>
    <w:rsid w:val="007D1031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308CC"/>
    <w:rsid w:val="00830C92"/>
    <w:rsid w:val="0083469A"/>
    <w:rsid w:val="00845912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21339"/>
    <w:rsid w:val="00925006"/>
    <w:rsid w:val="00952537"/>
    <w:rsid w:val="00955D7A"/>
    <w:rsid w:val="00956BAD"/>
    <w:rsid w:val="00966311"/>
    <w:rsid w:val="00967410"/>
    <w:rsid w:val="00972BFC"/>
    <w:rsid w:val="009814E8"/>
    <w:rsid w:val="00982440"/>
    <w:rsid w:val="00982FB4"/>
    <w:rsid w:val="00985EFE"/>
    <w:rsid w:val="00995CC5"/>
    <w:rsid w:val="009A1A20"/>
    <w:rsid w:val="009C385D"/>
    <w:rsid w:val="009C5B25"/>
    <w:rsid w:val="009C67D6"/>
    <w:rsid w:val="009C6D46"/>
    <w:rsid w:val="009D175F"/>
    <w:rsid w:val="009D392E"/>
    <w:rsid w:val="009E30A9"/>
    <w:rsid w:val="009F10DB"/>
    <w:rsid w:val="00A0117D"/>
    <w:rsid w:val="00A023E4"/>
    <w:rsid w:val="00A051F6"/>
    <w:rsid w:val="00A147BE"/>
    <w:rsid w:val="00A16CD3"/>
    <w:rsid w:val="00A21D34"/>
    <w:rsid w:val="00A21D89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75CC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6445"/>
    <w:rsid w:val="00B0660B"/>
    <w:rsid w:val="00B133A7"/>
    <w:rsid w:val="00B20F01"/>
    <w:rsid w:val="00B30275"/>
    <w:rsid w:val="00B32C1F"/>
    <w:rsid w:val="00B3582B"/>
    <w:rsid w:val="00B51A8A"/>
    <w:rsid w:val="00B52087"/>
    <w:rsid w:val="00B66378"/>
    <w:rsid w:val="00B67F43"/>
    <w:rsid w:val="00B84733"/>
    <w:rsid w:val="00B90098"/>
    <w:rsid w:val="00B93598"/>
    <w:rsid w:val="00B943C4"/>
    <w:rsid w:val="00B9613F"/>
    <w:rsid w:val="00BB6645"/>
    <w:rsid w:val="00BC41D9"/>
    <w:rsid w:val="00BD0026"/>
    <w:rsid w:val="00BD4E6D"/>
    <w:rsid w:val="00BD6D37"/>
    <w:rsid w:val="00BE43F7"/>
    <w:rsid w:val="00BF44FF"/>
    <w:rsid w:val="00C014F7"/>
    <w:rsid w:val="00C054A1"/>
    <w:rsid w:val="00C07407"/>
    <w:rsid w:val="00C24A6C"/>
    <w:rsid w:val="00C269E6"/>
    <w:rsid w:val="00C30C73"/>
    <w:rsid w:val="00C45AFC"/>
    <w:rsid w:val="00C52802"/>
    <w:rsid w:val="00C558F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2975"/>
    <w:rsid w:val="00CF5772"/>
    <w:rsid w:val="00CF62BA"/>
    <w:rsid w:val="00D12EA6"/>
    <w:rsid w:val="00D13647"/>
    <w:rsid w:val="00D14C77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73911"/>
    <w:rsid w:val="00D80372"/>
    <w:rsid w:val="00D805CD"/>
    <w:rsid w:val="00D86A77"/>
    <w:rsid w:val="00D9301F"/>
    <w:rsid w:val="00D9339E"/>
    <w:rsid w:val="00D95E6D"/>
    <w:rsid w:val="00DA2679"/>
    <w:rsid w:val="00DB33AA"/>
    <w:rsid w:val="00DC1843"/>
    <w:rsid w:val="00DE11C8"/>
    <w:rsid w:val="00DF01BD"/>
    <w:rsid w:val="00DF2F73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A7F30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17D12"/>
    <w:rsid w:val="00F21B44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4FF4"/>
    <w:rsid w:val="00F80723"/>
    <w:rsid w:val="00F95A3A"/>
    <w:rsid w:val="00FC1129"/>
    <w:rsid w:val="00FD4B54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61" Type="http://schemas.openxmlformats.org/officeDocument/2006/relationships/image" Target="media/image54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404CD5-A1A8-42D1-A0B7-00F9C6C49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39</TotalTime>
  <Pages>25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93</cp:revision>
  <dcterms:created xsi:type="dcterms:W3CDTF">2021-12-26T10:25:00Z</dcterms:created>
  <dcterms:modified xsi:type="dcterms:W3CDTF">2022-12-07T20:22:00Z</dcterms:modified>
</cp:coreProperties>
</file>